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6E49C" w14:textId="22ACCD44" w:rsidR="00172F51" w:rsidRPr="00E412FD" w:rsidRDefault="009110BD" w:rsidP="00172F51">
      <w:pPr>
        <w:pStyle w:val="Default"/>
        <w:jc w:val="center"/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itle of the Abstract</w:t>
      </w:r>
    </w:p>
    <w:p w14:paraId="7B1D401C" w14:textId="77777777" w:rsidR="00172F51" w:rsidRPr="00B00A4B" w:rsidRDefault="00172F51" w:rsidP="00172F51">
      <w:pPr>
        <w:pStyle w:val="Default"/>
        <w:jc w:val="center"/>
        <w:rPr>
          <w:b/>
          <w:bCs/>
          <w:lang w:val="en-US"/>
        </w:rPr>
      </w:pPr>
    </w:p>
    <w:p w14:paraId="2C3173B9" w14:textId="77777777" w:rsidR="00172F51" w:rsidRPr="00B00A4B" w:rsidRDefault="00172F51" w:rsidP="00172F51">
      <w:pPr>
        <w:pStyle w:val="Default"/>
        <w:jc w:val="center"/>
        <w:rPr>
          <w:lang w:val="en-US"/>
        </w:rPr>
      </w:pPr>
    </w:p>
    <w:p w14:paraId="022D085A" w14:textId="1780158C" w:rsidR="005B538B" w:rsidRPr="006A6951" w:rsidRDefault="009110BD" w:rsidP="00172F51">
      <w:pPr>
        <w:pStyle w:val="Default"/>
        <w:jc w:val="center"/>
        <w:rPr>
          <w:b/>
          <w:lang w:val="en-US"/>
        </w:rPr>
      </w:pPr>
      <w:r w:rsidRPr="006A6951">
        <w:rPr>
          <w:b/>
          <w:lang w:val="en-US"/>
        </w:rPr>
        <w:t>Author</w:t>
      </w:r>
      <w:r w:rsidR="006A6951" w:rsidRPr="006A6951">
        <w:rPr>
          <w:b/>
          <w:lang w:val="en-US"/>
        </w:rPr>
        <w:t xml:space="preserve"> 1</w:t>
      </w:r>
      <w:r w:rsidR="005B538B" w:rsidRPr="006A6951">
        <w:rPr>
          <w:b/>
          <w:vertAlign w:val="superscript"/>
          <w:lang w:val="en-US"/>
        </w:rPr>
        <w:t>1</w:t>
      </w:r>
      <w:r w:rsidR="005B538B" w:rsidRPr="006A6951">
        <w:rPr>
          <w:b/>
          <w:lang w:val="en-US"/>
        </w:rPr>
        <w:t xml:space="preserve">, </w:t>
      </w:r>
      <w:r w:rsidRPr="006A6951">
        <w:rPr>
          <w:b/>
          <w:lang w:val="en-US"/>
        </w:rPr>
        <w:t>Author</w:t>
      </w:r>
      <w:r w:rsidR="006A6951" w:rsidRPr="006A6951">
        <w:rPr>
          <w:b/>
          <w:lang w:val="en-US"/>
        </w:rPr>
        <w:t xml:space="preserve"> 2</w:t>
      </w:r>
      <w:r w:rsidR="005B538B" w:rsidRPr="006A6951">
        <w:rPr>
          <w:b/>
          <w:vertAlign w:val="superscript"/>
          <w:lang w:val="en-US"/>
        </w:rPr>
        <w:t>2</w:t>
      </w:r>
      <w:r w:rsidR="006A6951" w:rsidRPr="006A6951">
        <w:rPr>
          <w:b/>
          <w:lang w:val="en-US"/>
        </w:rPr>
        <w:t xml:space="preserve"> and Author 3</w:t>
      </w:r>
      <w:r w:rsidR="006A6951" w:rsidRPr="006A6951">
        <w:rPr>
          <w:b/>
          <w:vertAlign w:val="superscript"/>
          <w:lang w:val="en-US"/>
        </w:rPr>
        <w:t>3</w:t>
      </w:r>
    </w:p>
    <w:p w14:paraId="00AE8C28" w14:textId="6A038D79" w:rsidR="00172F51" w:rsidRPr="006A6951" w:rsidRDefault="00172F51" w:rsidP="00172F51">
      <w:pPr>
        <w:pStyle w:val="Default"/>
        <w:jc w:val="center"/>
        <w:rPr>
          <w:i/>
          <w:iCs/>
          <w:sz w:val="22"/>
          <w:szCs w:val="22"/>
          <w:lang w:val="en-US"/>
        </w:rPr>
      </w:pPr>
      <w:r w:rsidRPr="006A6951">
        <w:rPr>
          <w:i/>
          <w:iCs/>
          <w:sz w:val="22"/>
          <w:szCs w:val="22"/>
          <w:vertAlign w:val="superscript"/>
          <w:lang w:val="en-US"/>
        </w:rPr>
        <w:t>1</w:t>
      </w:r>
      <w:r w:rsidR="009110BD" w:rsidRPr="006A6951">
        <w:rPr>
          <w:i/>
          <w:iCs/>
          <w:sz w:val="22"/>
          <w:szCs w:val="22"/>
          <w:lang w:val="en-US"/>
        </w:rPr>
        <w:t>Affliation of Author 1</w:t>
      </w:r>
    </w:p>
    <w:p w14:paraId="06100D25" w14:textId="3C5160B1" w:rsidR="005B538B" w:rsidRDefault="005B538B" w:rsidP="005B538B">
      <w:pPr>
        <w:pStyle w:val="Default"/>
        <w:jc w:val="center"/>
        <w:rPr>
          <w:i/>
          <w:iCs/>
          <w:sz w:val="22"/>
          <w:szCs w:val="22"/>
          <w:lang w:val="en-US"/>
        </w:rPr>
      </w:pPr>
      <w:r w:rsidRPr="006A6951">
        <w:rPr>
          <w:i/>
          <w:iCs/>
          <w:sz w:val="22"/>
          <w:szCs w:val="22"/>
          <w:vertAlign w:val="superscript"/>
          <w:lang w:val="en-US"/>
        </w:rPr>
        <w:t>2</w:t>
      </w:r>
      <w:r w:rsidRPr="006A6951">
        <w:rPr>
          <w:i/>
          <w:iCs/>
          <w:sz w:val="22"/>
          <w:szCs w:val="22"/>
          <w:lang w:val="en-US"/>
        </w:rPr>
        <w:t>A</w:t>
      </w:r>
      <w:r w:rsidR="009110BD" w:rsidRPr="006A6951">
        <w:rPr>
          <w:i/>
          <w:iCs/>
          <w:sz w:val="22"/>
          <w:szCs w:val="22"/>
          <w:lang w:val="en-US"/>
        </w:rPr>
        <w:t>ffliation of Author 2</w:t>
      </w:r>
    </w:p>
    <w:p w14:paraId="2EE5E1A0" w14:textId="7589CDDE" w:rsidR="006A6951" w:rsidRPr="006A6951" w:rsidRDefault="006A6951" w:rsidP="005B538B">
      <w:pPr>
        <w:pStyle w:val="Default"/>
        <w:jc w:val="center"/>
        <w:rPr>
          <w:sz w:val="22"/>
          <w:szCs w:val="22"/>
          <w:lang w:val="en-US"/>
        </w:rPr>
      </w:pPr>
      <w:r w:rsidRPr="006A6951">
        <w:rPr>
          <w:sz w:val="22"/>
          <w:szCs w:val="22"/>
          <w:vertAlign w:val="superscript"/>
          <w:lang w:val="en-US"/>
        </w:rPr>
        <w:t>3</w:t>
      </w:r>
      <w:r>
        <w:rPr>
          <w:sz w:val="22"/>
          <w:szCs w:val="22"/>
          <w:lang w:val="en-US"/>
        </w:rPr>
        <w:t>Affliation of Author 3</w:t>
      </w:r>
    </w:p>
    <w:p w14:paraId="25DF641A" w14:textId="77777777" w:rsidR="005B538B" w:rsidRPr="00B00A4B" w:rsidRDefault="005B538B" w:rsidP="00172F51">
      <w:pPr>
        <w:pStyle w:val="Default"/>
        <w:jc w:val="center"/>
        <w:rPr>
          <w:sz w:val="22"/>
          <w:szCs w:val="22"/>
          <w:lang w:val="en-US"/>
        </w:rPr>
      </w:pPr>
    </w:p>
    <w:p w14:paraId="272C3E9E" w14:textId="4BA2186F" w:rsidR="009C1993" w:rsidRPr="00B00A4B" w:rsidRDefault="009C1993" w:rsidP="009110BD">
      <w:pPr>
        <w:spacing w:after="0" w:line="240" w:lineRule="auto"/>
        <w:jc w:val="center"/>
        <w:rPr>
          <w:i/>
          <w:iCs/>
          <w:lang w:val="en-US"/>
        </w:rPr>
      </w:pPr>
      <w:r w:rsidRPr="009221F9">
        <w:rPr>
          <w:rFonts w:ascii="Times New Roman" w:hAnsi="Times New Roman"/>
          <w:szCs w:val="24"/>
          <w:lang w:val="en-IN"/>
        </w:rPr>
        <w:t xml:space="preserve">Presenting Author’s Email Id: </w:t>
      </w:r>
      <w:r w:rsidR="009110BD">
        <w:rPr>
          <w:rFonts w:ascii="Times New Roman" w:hAnsi="Times New Roman"/>
          <w:i/>
          <w:szCs w:val="24"/>
          <w:lang w:val="en-US"/>
        </w:rPr>
        <w:t>xyz@xyz.com</w:t>
      </w:r>
    </w:p>
    <w:p w14:paraId="676B078A" w14:textId="77777777" w:rsidR="00172F51" w:rsidRDefault="00172F51" w:rsidP="00172F51">
      <w:pPr>
        <w:pStyle w:val="Default"/>
        <w:jc w:val="center"/>
        <w:rPr>
          <w:i/>
          <w:iCs/>
          <w:sz w:val="22"/>
          <w:szCs w:val="22"/>
          <w:lang w:val="en-US"/>
        </w:rPr>
      </w:pPr>
    </w:p>
    <w:p w14:paraId="100D38AA" w14:textId="77777777" w:rsidR="00172F51" w:rsidRPr="006A6951" w:rsidRDefault="00A21DFE" w:rsidP="00A21DFE">
      <w:pPr>
        <w:pStyle w:val="Default"/>
        <w:rPr>
          <w:b/>
          <w:lang w:val="en-US"/>
        </w:rPr>
      </w:pPr>
      <w:r w:rsidRPr="006A6951">
        <w:rPr>
          <w:b/>
          <w:lang w:val="en-US"/>
        </w:rPr>
        <w:t>Abstract</w:t>
      </w:r>
    </w:p>
    <w:p w14:paraId="66438B13" w14:textId="77777777" w:rsidR="00A21DFE" w:rsidRDefault="00A21DFE" w:rsidP="00172F51">
      <w:pPr>
        <w:pStyle w:val="Default"/>
        <w:jc w:val="both"/>
        <w:rPr>
          <w:lang w:val="en-US"/>
        </w:rPr>
      </w:pPr>
    </w:p>
    <w:p w14:paraId="276DB875" w14:textId="0772F85D" w:rsidR="009D4031" w:rsidRDefault="009110BD" w:rsidP="00172F51">
      <w:pPr>
        <w:pStyle w:val="Default"/>
        <w:jc w:val="both"/>
        <w:rPr>
          <w:lang w:val="en-US"/>
        </w:rPr>
      </w:pPr>
      <w:r>
        <w:rPr>
          <w:lang w:val="en-US"/>
        </w:rPr>
        <w:t xml:space="preserve">The abstract of the paper should </w:t>
      </w:r>
      <w:r w:rsidR="00912D8C">
        <w:rPr>
          <w:lang w:val="en-US"/>
        </w:rPr>
        <w:t>be</w:t>
      </w:r>
      <w:r>
        <w:rPr>
          <w:lang w:val="en-US"/>
        </w:rPr>
        <w:t xml:space="preserve"> inserted in this section. </w:t>
      </w:r>
      <w:r w:rsidR="00462F58">
        <w:rPr>
          <w:lang w:val="en-US"/>
        </w:rPr>
        <w:t>Abstract must be in</w:t>
      </w:r>
      <w:r w:rsidR="009221F9">
        <w:rPr>
          <w:lang w:val="en-US"/>
        </w:rPr>
        <w:t xml:space="preserve"> between</w:t>
      </w:r>
      <w:r w:rsidR="00462F58">
        <w:rPr>
          <w:lang w:val="en-US"/>
        </w:rPr>
        <w:t xml:space="preserve"> 250-300 word</w:t>
      </w:r>
      <w:r w:rsidR="009221F9">
        <w:rPr>
          <w:lang w:val="en-US"/>
        </w:rPr>
        <w:t>s.</w:t>
      </w:r>
      <w:r w:rsidR="00462F58" w:rsidRPr="00462F58">
        <w:rPr>
          <w:lang w:val="en-US"/>
        </w:rPr>
        <w:t xml:space="preserve"> </w:t>
      </w:r>
      <w:r w:rsidR="001C3E9D">
        <w:rPr>
          <w:lang w:val="en-US"/>
        </w:rPr>
        <w:t>The images and drawing might be included in the abstract. The abstract should be within 1 page including the Bibliography.</w:t>
      </w:r>
      <w:r w:rsidR="006A6951">
        <w:rPr>
          <w:lang w:val="en-US"/>
        </w:rPr>
        <w:t xml:space="preserve"> </w:t>
      </w:r>
      <w:r w:rsidR="009221F9">
        <w:rPr>
          <w:lang w:val="en-US"/>
        </w:rPr>
        <w:t xml:space="preserve">Please upload the </w:t>
      </w:r>
      <w:r w:rsidR="00543489">
        <w:rPr>
          <w:lang w:val="en-US"/>
        </w:rPr>
        <w:t>‘</w:t>
      </w:r>
      <w:r w:rsidR="009221F9">
        <w:rPr>
          <w:lang w:val="en-US"/>
        </w:rPr>
        <w:t>.pdf</w:t>
      </w:r>
      <w:r w:rsidR="00543489">
        <w:rPr>
          <w:lang w:val="en-US"/>
        </w:rPr>
        <w:t>’</w:t>
      </w:r>
      <w:r w:rsidR="009221F9">
        <w:rPr>
          <w:lang w:val="en-US"/>
        </w:rPr>
        <w:t xml:space="preserve"> file.</w:t>
      </w:r>
    </w:p>
    <w:p w14:paraId="6FA7E723" w14:textId="77777777" w:rsidR="00837B90" w:rsidRDefault="00837B90" w:rsidP="00172F51">
      <w:pPr>
        <w:pStyle w:val="Default"/>
        <w:jc w:val="both"/>
        <w:rPr>
          <w:lang w:val="en-US"/>
        </w:rPr>
      </w:pPr>
    </w:p>
    <w:p w14:paraId="2C1581B1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501D2995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09D12182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36FF2CAD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7661C861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205121C8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6389C8E6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37ED1831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1DC5D436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496AEF3D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2668C5E9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1C7D51D1" w14:textId="77777777" w:rsidR="006A6951" w:rsidRDefault="006A6951" w:rsidP="00172F51">
      <w:pPr>
        <w:pStyle w:val="Default"/>
        <w:jc w:val="both"/>
        <w:rPr>
          <w:lang w:val="en-US"/>
        </w:rPr>
      </w:pPr>
    </w:p>
    <w:p w14:paraId="1CD7C21D" w14:textId="614B6051" w:rsidR="005C6E9C" w:rsidRPr="001C3E9D" w:rsidRDefault="00EE42FA" w:rsidP="00EE42FA">
      <w:pPr>
        <w:spacing w:before="120" w:after="12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9221F9">
        <w:rPr>
          <w:rFonts w:ascii="Times New Roman" w:hAnsi="Times New Roman"/>
          <w:b/>
          <w:sz w:val="24"/>
          <w:szCs w:val="24"/>
          <w:lang w:val="en-IN"/>
        </w:rPr>
        <w:t>Keywords:</w:t>
      </w:r>
      <w:r w:rsidRPr="009221F9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1C3E9D">
        <w:rPr>
          <w:rFonts w:ascii="Times New Roman" w:hAnsi="Times New Roman"/>
          <w:sz w:val="24"/>
          <w:szCs w:val="24"/>
          <w:lang w:val="en-IN"/>
        </w:rPr>
        <w:t xml:space="preserve">Maximum of five keywords </w:t>
      </w:r>
    </w:p>
    <w:p w14:paraId="1C3C3289" w14:textId="77777777" w:rsidR="00EE42FA" w:rsidRDefault="00EE42FA" w:rsidP="00172F51">
      <w:pPr>
        <w:pStyle w:val="Default"/>
        <w:jc w:val="both"/>
        <w:rPr>
          <w:lang w:val="en-US"/>
        </w:rPr>
      </w:pPr>
    </w:p>
    <w:p w14:paraId="5A8B4E45" w14:textId="77777777" w:rsidR="00837B90" w:rsidRDefault="00837B90" w:rsidP="00172F51">
      <w:pPr>
        <w:pStyle w:val="Default"/>
        <w:jc w:val="both"/>
        <w:rPr>
          <w:lang w:val="en-US"/>
        </w:rPr>
      </w:pPr>
      <w:r w:rsidRPr="009D4031">
        <w:rPr>
          <w:b/>
          <w:bCs/>
          <w:lang w:val="en-US"/>
        </w:rPr>
        <w:t>References</w:t>
      </w:r>
      <w:r>
        <w:rPr>
          <w:lang w:val="en-US"/>
        </w:rPr>
        <w:t>:</w:t>
      </w:r>
    </w:p>
    <w:p w14:paraId="2D469598" w14:textId="77777777" w:rsidR="00837B90" w:rsidRDefault="00837B90" w:rsidP="00172F51">
      <w:pPr>
        <w:pStyle w:val="Default"/>
        <w:jc w:val="both"/>
        <w:rPr>
          <w:lang w:val="en-US"/>
        </w:rPr>
      </w:pPr>
    </w:p>
    <w:p w14:paraId="1B54AE6E" w14:textId="267B9F39" w:rsidR="006A6951" w:rsidRDefault="001C3E9D" w:rsidP="001C3E9D">
      <w:pPr>
        <w:pStyle w:val="ListParagraph"/>
        <w:numPr>
          <w:ilvl w:val="0"/>
          <w:numId w:val="3"/>
        </w:numPr>
        <w:spacing w:after="240" w:line="240" w:lineRule="auto"/>
        <w:ind w:right="4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1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uthor 2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itle of the paper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onth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Journal Name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 Vol (), (</w:t>
      </w:r>
      <w:r>
        <w:rPr>
          <w:rFonts w:ascii="Times New Roman" w:hAnsi="Times New Roman" w:cs="Times New Roman"/>
          <w:sz w:val="24"/>
          <w:szCs w:val="24"/>
        </w:rPr>
        <w:t>year</w:t>
      </w:r>
      <w:r w:rsidR="007B5A13" w:rsidRPr="007B5A13"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sz w:val="24"/>
          <w:szCs w:val="24"/>
        </w:rPr>
        <w:t>page number.</w:t>
      </w:r>
    </w:p>
    <w:p w14:paraId="6F0B6A25" w14:textId="18C2C3DB" w:rsidR="00172F51" w:rsidRPr="006A6951" w:rsidRDefault="00172F51" w:rsidP="006A6951">
      <w:pPr>
        <w:tabs>
          <w:tab w:val="left" w:pos="3660"/>
        </w:tabs>
        <w:rPr>
          <w:noProof/>
          <w:lang w:val="en-US" w:eastAsia="en-US"/>
        </w:rPr>
      </w:pPr>
    </w:p>
    <w:sectPr w:rsidR="00172F51" w:rsidRPr="006A6951" w:rsidSect="00A4172E">
      <w:headerReference w:type="default" r:id="rId7"/>
      <w:foot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AFEB3" w14:textId="77777777" w:rsidR="00A4172E" w:rsidRDefault="00A4172E" w:rsidP="009F26A3">
      <w:pPr>
        <w:spacing w:after="0" w:line="240" w:lineRule="auto"/>
      </w:pPr>
      <w:r>
        <w:separator/>
      </w:r>
    </w:p>
  </w:endnote>
  <w:endnote w:type="continuationSeparator" w:id="0">
    <w:p w14:paraId="5922F1C7" w14:textId="77777777" w:rsidR="00A4172E" w:rsidRDefault="00A4172E" w:rsidP="009F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F2311" w14:textId="280C8F82" w:rsidR="00EE42FA" w:rsidRPr="00EE42FA" w:rsidRDefault="006A6951" w:rsidP="001C3E9D">
    <w:pPr>
      <w:pStyle w:val="Footer"/>
      <w:jc w:val="center"/>
      <w:rPr>
        <w:rFonts w:ascii="Times New Roman" w:hAnsi="Times New Roman"/>
        <w:lang w:val="en-US"/>
      </w:rPr>
    </w:pPr>
    <w:r>
      <w:rPr>
        <w:rFonts w:ascii="Times New Roman" w:hAnsi="Times New Roman"/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5684828E" wp14:editId="64407A74">
          <wp:simplePos x="0" y="0"/>
          <wp:positionH relativeFrom="margin">
            <wp:align>center</wp:align>
          </wp:positionH>
          <wp:positionV relativeFrom="paragraph">
            <wp:posOffset>175895</wp:posOffset>
          </wp:positionV>
          <wp:extent cx="1725295" cy="359410"/>
          <wp:effectExtent l="0" t="0" r="8255" b="254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529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D210F" w14:textId="77777777" w:rsidR="00A4172E" w:rsidRDefault="00A4172E" w:rsidP="009F26A3">
      <w:pPr>
        <w:spacing w:after="0" w:line="240" w:lineRule="auto"/>
      </w:pPr>
      <w:r>
        <w:separator/>
      </w:r>
    </w:p>
  </w:footnote>
  <w:footnote w:type="continuationSeparator" w:id="0">
    <w:p w14:paraId="093F5DF8" w14:textId="77777777" w:rsidR="00A4172E" w:rsidRDefault="00A4172E" w:rsidP="009F26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F2DD" w14:textId="482641DB" w:rsidR="009F26A3" w:rsidRPr="00596879" w:rsidRDefault="00080ADE" w:rsidP="005A1E00">
    <w:pPr>
      <w:pStyle w:val="Header"/>
      <w:jc w:val="center"/>
      <w:rPr>
        <w:rFonts w:ascii="Times New Roman" w:hAnsi="Times New Roman"/>
        <w:b/>
        <w:lang w:val="en-US"/>
      </w:rPr>
    </w:pPr>
    <w:r w:rsidRPr="00596879">
      <w:rPr>
        <w:b/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A2CF61B" wp14:editId="18224C1B">
          <wp:simplePos x="0" y="0"/>
          <wp:positionH relativeFrom="column">
            <wp:posOffset>-361950</wp:posOffset>
          </wp:positionH>
          <wp:positionV relativeFrom="paragraph">
            <wp:posOffset>-329565</wp:posOffset>
          </wp:positionV>
          <wp:extent cx="1149350" cy="1095375"/>
          <wp:effectExtent l="0" t="0" r="0" b="9525"/>
          <wp:wrapSquare wrapText="bothSides"/>
          <wp:docPr id="1" name="Picture 1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9943"/>
                  <a:stretch/>
                </pic:blipFill>
                <pic:spPr bwMode="auto">
                  <a:xfrm>
                    <a:off x="0" y="0"/>
                    <a:ext cx="11493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9F26A3" w:rsidRPr="009221F9">
      <w:rPr>
        <w:rFonts w:ascii="Times New Roman" w:hAnsi="Times New Roman"/>
        <w:b/>
        <w:lang w:val="en-IN"/>
      </w:rPr>
      <w:t>International Conference on</w:t>
    </w:r>
    <w:r w:rsidR="009F26A3" w:rsidRPr="00596879">
      <w:rPr>
        <w:rFonts w:ascii="Times New Roman" w:hAnsi="Times New Roman"/>
        <w:b/>
        <w:lang w:val="en-US"/>
      </w:rPr>
      <w:t xml:space="preserve"> </w:t>
    </w:r>
    <w:r w:rsidR="006A2DFB" w:rsidRPr="00596879">
      <w:rPr>
        <w:rFonts w:ascii="Times New Roman" w:hAnsi="Times New Roman"/>
        <w:b/>
        <w:lang w:val="en-US"/>
      </w:rPr>
      <w:t xml:space="preserve">Recent </w:t>
    </w:r>
    <w:r w:rsidR="009F26A3" w:rsidRPr="00596879">
      <w:rPr>
        <w:rFonts w:ascii="Times New Roman" w:hAnsi="Times New Roman"/>
        <w:b/>
        <w:lang w:val="en-US"/>
      </w:rPr>
      <w:t xml:space="preserve">Trends in </w:t>
    </w:r>
    <w:r w:rsidR="006A2DFB" w:rsidRPr="00596879">
      <w:rPr>
        <w:rFonts w:ascii="Times New Roman" w:hAnsi="Times New Roman"/>
        <w:b/>
        <w:lang w:val="en-US"/>
      </w:rPr>
      <w:t>Transport Processes</w:t>
    </w:r>
    <w:r w:rsidR="005A1E00" w:rsidRPr="00596879">
      <w:rPr>
        <w:rFonts w:ascii="Times New Roman" w:hAnsi="Times New Roman"/>
        <w:b/>
        <w:lang w:val="en-US"/>
      </w:rPr>
      <w:t xml:space="preserve"> </w:t>
    </w:r>
    <w:r w:rsidR="009F26A3" w:rsidRPr="009221F9">
      <w:rPr>
        <w:rFonts w:ascii="Times New Roman" w:hAnsi="Times New Roman"/>
        <w:b/>
        <w:lang w:val="en-IN"/>
      </w:rPr>
      <w:t>(</w:t>
    </w:r>
    <w:r w:rsidR="006A2DFB" w:rsidRPr="00596879">
      <w:rPr>
        <w:rFonts w:ascii="Times New Roman" w:hAnsi="Times New Roman"/>
        <w:b/>
        <w:lang w:val="en-US"/>
      </w:rPr>
      <w:t>RTTP 2024</w:t>
    </w:r>
    <w:r w:rsidR="009F26A3" w:rsidRPr="009221F9">
      <w:rPr>
        <w:rFonts w:ascii="Times New Roman" w:hAnsi="Times New Roman"/>
        <w:b/>
        <w:lang w:val="en-IN"/>
      </w:rPr>
      <w:t>)</w:t>
    </w:r>
  </w:p>
  <w:p w14:paraId="16472980" w14:textId="430FD177" w:rsidR="005A1E00" w:rsidRPr="005A1E00" w:rsidRDefault="005A1E00" w:rsidP="00BD38CB">
    <w:pPr>
      <w:pStyle w:val="Header"/>
      <w:jc w:val="center"/>
      <w:rPr>
        <w:rFonts w:ascii="Times New Roman" w:hAnsi="Times New Roman"/>
        <w:b/>
        <w:i/>
        <w:lang w:val="en-US"/>
      </w:rPr>
    </w:pPr>
    <w:r w:rsidRPr="005A1E00">
      <w:rPr>
        <w:rFonts w:ascii="Times New Roman" w:hAnsi="Times New Roman"/>
        <w:b/>
        <w:i/>
        <w:lang w:val="en-US"/>
      </w:rPr>
      <w:t>Organized by</w:t>
    </w:r>
  </w:p>
  <w:p w14:paraId="43AD0A46" w14:textId="77777777" w:rsidR="005A1E00" w:rsidRPr="009221F9" w:rsidRDefault="005A1E00" w:rsidP="005A1E00">
    <w:pPr>
      <w:pStyle w:val="Header"/>
      <w:jc w:val="center"/>
      <w:rPr>
        <w:rFonts w:ascii="Times New Roman" w:hAnsi="Times New Roman"/>
        <w:b/>
        <w:lang w:val="en-IN"/>
      </w:rPr>
    </w:pPr>
    <w:r w:rsidRPr="009221F9">
      <w:rPr>
        <w:rFonts w:ascii="Times New Roman" w:hAnsi="Times New Roman"/>
        <w:b/>
        <w:lang w:val="en-IN"/>
      </w:rPr>
      <w:t>Department of Chemical Engineering</w:t>
    </w:r>
  </w:p>
  <w:p w14:paraId="429BB4EC" w14:textId="606FF033" w:rsidR="005A1E00" w:rsidRPr="009221F9" w:rsidRDefault="005A1E00" w:rsidP="005A1E00">
    <w:pPr>
      <w:pStyle w:val="Header"/>
      <w:jc w:val="center"/>
      <w:rPr>
        <w:rFonts w:ascii="Times New Roman" w:hAnsi="Times New Roman"/>
        <w:b/>
        <w:lang w:val="en-IN"/>
      </w:rPr>
    </w:pPr>
    <w:r w:rsidRPr="009221F9">
      <w:rPr>
        <w:rFonts w:ascii="Times New Roman" w:hAnsi="Times New Roman"/>
        <w:b/>
        <w:lang w:val="en-IN"/>
      </w:rPr>
      <w:t>National Institute of Technology (NIT), Hamirpur</w:t>
    </w:r>
  </w:p>
  <w:p w14:paraId="4C500A49" w14:textId="235FA823" w:rsidR="009F26A3" w:rsidRPr="005A1E00" w:rsidRDefault="006A2DFB" w:rsidP="00080ADE">
    <w:pPr>
      <w:pStyle w:val="Header"/>
      <w:jc w:val="center"/>
      <w:rPr>
        <w:rFonts w:ascii="Times New Roman" w:hAnsi="Times New Roman"/>
        <w:b/>
        <w:lang w:val="en-US"/>
      </w:rPr>
    </w:pPr>
    <w:r w:rsidRPr="005A1E00">
      <w:rPr>
        <w:rFonts w:ascii="Times New Roman" w:hAnsi="Times New Roman"/>
        <w:b/>
        <w:lang w:val="en-US"/>
      </w:rPr>
      <w:t>May 20-22, 2024</w:t>
    </w:r>
  </w:p>
  <w:p w14:paraId="35A7720E" w14:textId="7E12C38F" w:rsidR="009F26A3" w:rsidRDefault="005A1E00" w:rsidP="009F26A3">
    <w:pPr>
      <w:pStyle w:val="Header"/>
      <w:tabs>
        <w:tab w:val="clear" w:pos="4513"/>
        <w:tab w:val="clear" w:pos="9026"/>
        <w:tab w:val="left" w:pos="6045"/>
      </w:tabs>
    </w:pPr>
    <w:r>
      <w:rPr>
        <w:noProof/>
        <w:lang w:val="en-US" w:eastAsia="en-US"/>
      </w:rPr>
      <w:drawing>
        <wp:inline distT="0" distB="0" distL="0" distR="0" wp14:anchorId="4D524FD7" wp14:editId="7CB670D0">
          <wp:extent cx="6315710" cy="12065"/>
          <wp:effectExtent l="0" t="0" r="889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5710" cy="12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3CF4D43" w14:textId="77777777" w:rsidR="009F26A3" w:rsidRDefault="009F26A3" w:rsidP="009F26A3">
    <w:pPr>
      <w:pStyle w:val="Header"/>
      <w:tabs>
        <w:tab w:val="clear" w:pos="4513"/>
        <w:tab w:val="clear" w:pos="9026"/>
        <w:tab w:val="left" w:pos="60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662B2"/>
    <w:multiLevelType w:val="multilevel"/>
    <w:tmpl w:val="1172B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E42040"/>
    <w:multiLevelType w:val="hybridMultilevel"/>
    <w:tmpl w:val="BB320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8753D"/>
    <w:multiLevelType w:val="multilevel"/>
    <w:tmpl w:val="FA8A4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34941679">
    <w:abstractNumId w:val="0"/>
  </w:num>
  <w:num w:numId="2" w16cid:durableId="1672175534">
    <w:abstractNumId w:val="2"/>
  </w:num>
  <w:num w:numId="3" w16cid:durableId="533811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zA2sDSxsDAysLBQ0lEKTi0uzszPAykwrAUAUz6AaCwAAAA="/>
  </w:docVars>
  <w:rsids>
    <w:rsidRoot w:val="00172F51"/>
    <w:rsid w:val="0004014E"/>
    <w:rsid w:val="0007701F"/>
    <w:rsid w:val="00080ADE"/>
    <w:rsid w:val="000C01D0"/>
    <w:rsid w:val="000C40AD"/>
    <w:rsid w:val="00157B18"/>
    <w:rsid w:val="00172F51"/>
    <w:rsid w:val="001C3E9D"/>
    <w:rsid w:val="002613C6"/>
    <w:rsid w:val="002A0132"/>
    <w:rsid w:val="002B1B1E"/>
    <w:rsid w:val="00302288"/>
    <w:rsid w:val="0035296F"/>
    <w:rsid w:val="003F0B8B"/>
    <w:rsid w:val="00410C0D"/>
    <w:rsid w:val="00462F58"/>
    <w:rsid w:val="0047107B"/>
    <w:rsid w:val="004B6517"/>
    <w:rsid w:val="004F5074"/>
    <w:rsid w:val="00543489"/>
    <w:rsid w:val="00574ABC"/>
    <w:rsid w:val="00596879"/>
    <w:rsid w:val="005A1E00"/>
    <w:rsid w:val="005B538B"/>
    <w:rsid w:val="005C6E9C"/>
    <w:rsid w:val="006146CA"/>
    <w:rsid w:val="006A2DFB"/>
    <w:rsid w:val="006A6951"/>
    <w:rsid w:val="00702269"/>
    <w:rsid w:val="007B5A13"/>
    <w:rsid w:val="007E3E5D"/>
    <w:rsid w:val="00837B90"/>
    <w:rsid w:val="008C4073"/>
    <w:rsid w:val="008E26FD"/>
    <w:rsid w:val="00910550"/>
    <w:rsid w:val="009110BD"/>
    <w:rsid w:val="00912D8C"/>
    <w:rsid w:val="009221F9"/>
    <w:rsid w:val="00937BC1"/>
    <w:rsid w:val="009A3324"/>
    <w:rsid w:val="009C1993"/>
    <w:rsid w:val="009D4031"/>
    <w:rsid w:val="009F26A3"/>
    <w:rsid w:val="00A21DFE"/>
    <w:rsid w:val="00A4172E"/>
    <w:rsid w:val="00B14154"/>
    <w:rsid w:val="00BD38CB"/>
    <w:rsid w:val="00C318A1"/>
    <w:rsid w:val="00C320EA"/>
    <w:rsid w:val="00CC304F"/>
    <w:rsid w:val="00D76502"/>
    <w:rsid w:val="00DC42A2"/>
    <w:rsid w:val="00E16B73"/>
    <w:rsid w:val="00E412FD"/>
    <w:rsid w:val="00E50186"/>
    <w:rsid w:val="00E552BE"/>
    <w:rsid w:val="00EC71DA"/>
    <w:rsid w:val="00EE42FA"/>
    <w:rsid w:val="00EF350E"/>
    <w:rsid w:val="00F365FD"/>
    <w:rsid w:val="00FD0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0EE9FC"/>
  <w15:docId w15:val="{FAEA7219-B6F9-41B8-B182-82E18591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2F51"/>
    <w:pPr>
      <w:spacing w:after="200" w:line="276" w:lineRule="auto"/>
    </w:pPr>
    <w:rPr>
      <w:rFonts w:ascii="Calibri" w:hAnsi="Calibri"/>
      <w:sz w:val="22"/>
      <w:szCs w:val="22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2F51"/>
    <w:pPr>
      <w:autoSpaceDE w:val="0"/>
      <w:autoSpaceDN w:val="0"/>
      <w:adjustRightInd w:val="0"/>
    </w:pPr>
    <w:rPr>
      <w:color w:val="000000"/>
      <w:sz w:val="24"/>
      <w:szCs w:val="24"/>
      <w:lang w:val="el-GR" w:eastAsia="el-GR"/>
    </w:rPr>
  </w:style>
  <w:style w:type="paragraph" w:styleId="BalloonText">
    <w:name w:val="Balloon Text"/>
    <w:basedOn w:val="Normal"/>
    <w:link w:val="BalloonTextChar"/>
    <w:rsid w:val="002A0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0132"/>
    <w:rPr>
      <w:rFonts w:ascii="Tahoma" w:hAnsi="Tahoma" w:cs="Tahoma"/>
      <w:sz w:val="16"/>
      <w:szCs w:val="16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9F2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6A3"/>
    <w:rPr>
      <w:rFonts w:ascii="Calibri" w:hAnsi="Calibri"/>
      <w:sz w:val="22"/>
      <w:szCs w:val="22"/>
      <w:lang w:val="el-GR" w:eastAsia="el-GR"/>
    </w:rPr>
  </w:style>
  <w:style w:type="paragraph" w:styleId="Footer">
    <w:name w:val="footer"/>
    <w:basedOn w:val="Normal"/>
    <w:link w:val="FooterChar"/>
    <w:unhideWhenUsed/>
    <w:rsid w:val="009F2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F26A3"/>
    <w:rPr>
      <w:rFonts w:ascii="Calibri" w:hAnsi="Calibri"/>
      <w:sz w:val="22"/>
      <w:szCs w:val="22"/>
      <w:lang w:val="el-GR" w:eastAsia="el-GR"/>
    </w:rPr>
  </w:style>
  <w:style w:type="character" w:styleId="Hyperlink">
    <w:name w:val="Hyperlink"/>
    <w:basedOn w:val="DefaultParagraphFont"/>
    <w:uiPriority w:val="99"/>
    <w:unhideWhenUsed/>
    <w:rsid w:val="009C19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19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5A13"/>
    <w:pPr>
      <w:spacing w:after="160" w:line="259" w:lineRule="auto"/>
      <w:ind w:left="720"/>
      <w:contextualSpacing/>
    </w:pPr>
    <w:rPr>
      <w:rFonts w:eastAsia="Calibri" w:cs="Calibri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Title of talk or poster (two lines maximum)</vt:lpstr>
      <vt:lpstr>Title of talk or poster (two lines maximum)</vt:lpstr>
    </vt:vector>
  </TitlesOfParts>
  <Company>Microsoft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alk or poster (two lines maximum)</dc:title>
  <dc:creator>margaret</dc:creator>
  <cp:lastModifiedBy>niloy</cp:lastModifiedBy>
  <cp:revision>18</cp:revision>
  <dcterms:created xsi:type="dcterms:W3CDTF">2024-02-01T05:02:00Z</dcterms:created>
  <dcterms:modified xsi:type="dcterms:W3CDTF">2024-02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9c336fcdb3a536f553f4697350bb75e883e3331341842e7e84b60308d08410</vt:lpwstr>
  </property>
</Properties>
</file>